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0408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811</w:t>
      </w:r>
    </w:p>
    <w:p w14:paraId="2C193B37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D5548D">
        <w:rPr>
          <w:rFonts w:ascii="Courier New" w:hAnsi="Courier New" w:cs="Courier New"/>
          <w:sz w:val="24"/>
          <w:szCs w:val="24"/>
        </w:rPr>
        <w:t>ggttcaaatcctgcccccgctaccaaataggaattttttataaaggccctttaagggcctttttgctatctgaagggtatgcaaaatctaaggggtgaaaatgttgctagacgattta</w:t>
      </w:r>
    </w:p>
    <w:p w14:paraId="5F01664D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99</w:t>
      </w:r>
    </w:p>
    <w:p w14:paraId="53BE701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D5548D">
        <w:rPr>
          <w:rFonts w:ascii="Courier New" w:hAnsi="Courier New" w:cs="Courier New"/>
          <w:sz w:val="24"/>
          <w:szCs w:val="24"/>
        </w:rPr>
        <w:t>gtatgtaaagcagataaattggcttatccaattcgtgaaaatataccagtaatgttggttgaagaagctaaaaaaatgactcttgaagaggtgaaaaaatatggctaatattcatatt</w:t>
      </w:r>
    </w:p>
    <w:p w14:paraId="4BDEED3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595</w:t>
      </w:r>
    </w:p>
    <w:p w14:paraId="423EF5B4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D5548D">
        <w:rPr>
          <w:rFonts w:ascii="Courier New" w:hAnsi="Courier New" w:cs="Courier New"/>
          <w:sz w:val="24"/>
          <w:szCs w:val="24"/>
        </w:rPr>
        <w:t>aaagctcaaaagatttataaaacttggttaacgtcgatgaaagatgatgcgtatattgaaatacttgaagatgatttaaaaacacctgaactttactaaaatgcaatataagacaaaa</w:t>
      </w:r>
    </w:p>
    <w:p w14:paraId="0464C00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181</w:t>
      </w:r>
    </w:p>
    <w:p w14:paraId="2826900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agcaattagctttatatttgaaacaagataaaacgcagcagtattttcagcaagcagaaaattccgaagatttgtataatttaattattaatactagtaatgaataatctatttaat</w:t>
      </w:r>
    </w:p>
    <w:p w14:paraId="6A700FB7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077</w:t>
      </w:r>
    </w:p>
    <w:p w14:paraId="6817E20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gtaataatagctgattataaccccaaacagcagctaagcttcaatcaaatctctgtaagagaggatataataataaactcttgttttaaggaaaattctaatgtttagtggcatagtt</w:t>
      </w:r>
    </w:p>
    <w:p w14:paraId="77462A3C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91</w:t>
      </w:r>
    </w:p>
    <w:p w14:paraId="59CF32E3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gtttagaaatttcacctaaaagatgatagcatattatactatatgggtatagtaagaagatactataaagttaattcactaattcaaggagagtaagcaaatgaaatttgaattacca</w:t>
      </w:r>
    </w:p>
    <w:p w14:paraId="7CE0084D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79</w:t>
      </w:r>
    </w:p>
    <w:p w14:paraId="39AB6A0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tggtctagtattatattggctgacgaataacctaatcagtatttcacaacagtggattattacaagacactatcaagctactcataaaaaataaatatacatggataaatctctactt</w:t>
      </w:r>
    </w:p>
    <w:p w14:paraId="000EA84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741</w:t>
      </w:r>
    </w:p>
    <w:p w14:paraId="4D5A14DD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aatatcagcatgataaacaaaaaagaaagctactttttgactgtatattactgctagatgatatgtttattagtttagtaaatattaaagaggcgtattatgatcttttttagagat</w:t>
      </w:r>
    </w:p>
    <w:p w14:paraId="13DF4C2A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89</w:t>
      </w:r>
    </w:p>
    <w:p w14:paraId="78799B4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attgtttaattaatcagactaacgaaatatttattgatgaagaagtaagacaaaaggcgcttatcccattaaataggatgataaatttctaggaaatagtatggctgatgtgatgttg</w:t>
      </w:r>
    </w:p>
    <w:p w14:paraId="6C460F10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59</w:t>
      </w:r>
    </w:p>
    <w:p w14:paraId="56BCBBCB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gtgaggattgcttttaaatctcaaactatatgtatacattcagatagtagtatagccttagagttagcacaagagttgtataaaaataaaggttaagcttatgctagatattttgtca</w:t>
      </w:r>
    </w:p>
    <w:p w14:paraId="217D32A4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15</w:t>
      </w:r>
    </w:p>
    <w:p w14:paraId="5B0C7386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lastRenderedPageBreak/>
        <w:t>atctagacttgcaagagcttggaactttgagattgttctaagatgcatacaaattcaaaatgcttaaacaaaaataatttaacaaaggagtaagattgttatgaacattcgtccatta</w:t>
      </w:r>
    </w:p>
    <w:p w14:paraId="07B8D37E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94</w:t>
      </w:r>
    </w:p>
    <w:p w14:paraId="58964D4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856761">
        <w:rPr>
          <w:rFonts w:ascii="Courier New" w:hAnsi="Courier New" w:cs="Courier New"/>
          <w:sz w:val="24"/>
          <w:szCs w:val="24"/>
        </w:rPr>
        <w:t>gatgtttcattagaggaaattgaaaacaatcttaggtcaggaaaatctttagcaaaaatcggtcgttaacaaacaatctataaataaatggtgggataatatggaagcacaaaaagaa</w:t>
      </w:r>
    </w:p>
    <w:p w14:paraId="191EB791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554</w:t>
      </w:r>
    </w:p>
    <w:p w14:paraId="4A75004E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caaagatctagttggtaaagcaaaagttgtttggatgagctgggataagatagataaaaaggttcgctgggatgaaattggtaaggtcttttaattaaaaatggttcctgaatattca</w:t>
      </w:r>
    </w:p>
    <w:p w14:paraId="059986E2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525</w:t>
      </w:r>
    </w:p>
    <w:p w14:paraId="6DD837B5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tatattctgaagtggtttcactacgtcaaaatagtgaggtgcttgaaagcttagctcgtgagaatatgggcctaatcaagcaaggagaggctttttatagtgtcaaataaatacgta</w:t>
      </w:r>
    </w:p>
    <w:p w14:paraId="1ADE100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372</w:t>
      </w:r>
    </w:p>
    <w:p w14:paraId="54194DA2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gacgtgttcaacaatcatagtactgagtattataaggatttttaaatttatattaggagctctacctattgctttagctggctgcggtagggaagataagatggagtttgaggtggcg</w:t>
      </w:r>
    </w:p>
    <w:p w14:paraId="69C41412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76</w:t>
      </w:r>
    </w:p>
    <w:p w14:paraId="2242D6AD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aagataacaattactaaaatcttaacgatctaaggcacatagctggatctagattttaagttgattaatagacaatatgattatgttttggaggttatatatgaataagatactcgga</w:t>
      </w:r>
    </w:p>
    <w:p w14:paraId="7932600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732</w:t>
      </w:r>
    </w:p>
    <w:p w14:paraId="1C9B84DA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tcatacatcctaaatccgatgtttatctatctgataaatatccaagagctgagatatttcttaacgagagactaaaggaattaggtctaaaataattctatgacgcaacaacaagtt</w:t>
      </w:r>
    </w:p>
    <w:p w14:paraId="1544669B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663</w:t>
      </w:r>
    </w:p>
    <w:p w14:paraId="7C20FFC1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tcaaaaatagtgcaataatacttccctttatggcaaaaagtgattaatatttaaaagtgtgataaaactgcactttatataaaatgaaggagcttgaaaatgattagaaaaagtatt</w:t>
      </w:r>
    </w:p>
    <w:p w14:paraId="190078D7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1136</w:t>
      </w:r>
    </w:p>
    <w:p w14:paraId="42288EF8" w14:textId="77777777" w:rsidR="0013134A" w:rsidRPr="00BE34E4" w:rsidRDefault="0013134A" w:rsidP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taattttcaaaaaaatctaagtattaatagctgatttcttatatttaaccagttcgataagctactttctgtggctttttttatataccaaggagaaaatatgcaaattcatataatt</w:t>
      </w:r>
    </w:p>
    <w:p w14:paraId="2901A925" w14:textId="77777777" w:rsidR="0013134A" w:rsidRDefault="0013134A" w:rsidP="0013134A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BE34E4">
        <w:rPr>
          <w:rFonts w:ascii="Courier New" w:hAnsi="Courier New" w:cs="Courier New"/>
          <w:sz w:val="24"/>
          <w:szCs w:val="24"/>
        </w:rPr>
        <w:t>FTL_0144</w:t>
      </w:r>
    </w:p>
    <w:p w14:paraId="51F45452" w14:textId="326061C8" w:rsidR="00921357" w:rsidRPr="0013134A" w:rsidRDefault="0013134A">
      <w:pPr>
        <w:rPr>
          <w:rFonts w:ascii="Courier New" w:hAnsi="Courier New" w:cs="Courier New"/>
          <w:sz w:val="24"/>
          <w:szCs w:val="24"/>
        </w:rPr>
      </w:pPr>
      <w:r w:rsidRPr="009373B4">
        <w:rPr>
          <w:rFonts w:ascii="Courier New" w:hAnsi="Courier New" w:cs="Courier New"/>
          <w:sz w:val="24"/>
          <w:szCs w:val="24"/>
        </w:rPr>
        <w:t>gctgttagtataagttatttatatttatttttgtattactaatttgataatatttttgttaaaatttagctattgaatagttgctagattttaaaatacgatgaaaaaagagcaaaaa</w:t>
      </w:r>
    </w:p>
    <w:sectPr w:rsidR="00921357" w:rsidRPr="00131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jQ2AAJTY0sjIyUdpeDU4uLM/DyQAuNaANjODAwsAAAA"/>
  </w:docVars>
  <w:rsids>
    <w:rsidRoot w:val="0013134A"/>
    <w:rsid w:val="000C51C1"/>
    <w:rsid w:val="0013134A"/>
    <w:rsid w:val="002B4901"/>
    <w:rsid w:val="0092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74931"/>
  <w15:chartTrackingRefBased/>
  <w15:docId w15:val="{918AA984-F700-4B28-B120-F4D50622F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3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5</Characters>
  <Application>Microsoft Office Word</Application>
  <DocSecurity>0</DocSecurity>
  <Lines>18</Lines>
  <Paragraphs>5</Paragraphs>
  <ScaleCrop>false</ScaleCrop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2-06-16T19:07:00Z</dcterms:created>
  <dcterms:modified xsi:type="dcterms:W3CDTF">2022-06-16T19:07:00Z</dcterms:modified>
</cp:coreProperties>
</file>